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CD614" w14:textId="77777777" w:rsidR="008327A4" w:rsidRPr="008327A4" w:rsidRDefault="008327A4" w:rsidP="008327A4">
      <w:pPr>
        <w:pStyle w:val="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77777777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63F6C">
          <w:rPr>
            <w:rStyle w:val="a9"/>
            <w:lang w:val="ru-RU"/>
          </w:rPr>
          <w:t>"</w:t>
        </w:r>
        <w:r w:rsidRPr="008327A4">
          <w:rPr>
            <w:rStyle w:val="a9"/>
            <w:lang w:val="bg-BG"/>
          </w:rPr>
          <w:t>Основи на програмирането</w:t>
        </w:r>
        <w:r w:rsidRPr="00E63F6C">
          <w:rPr>
            <w:rStyle w:val="a9"/>
            <w:lang w:val="ru-RU"/>
          </w:rPr>
          <w:t xml:space="preserve">" @ </w:t>
        </w:r>
        <w:r w:rsidRPr="008327A4">
          <w:rPr>
            <w:rStyle w:val="a9"/>
            <w:noProof/>
            <w:lang w:val="bg-BG"/>
          </w:rPr>
          <w:t>СофтУни</w:t>
        </w:r>
      </w:hyperlink>
      <w:r w:rsidRPr="00E63F6C">
        <w:rPr>
          <w:lang w:val="ru-RU"/>
        </w:rPr>
        <w:t>.</w:t>
      </w:r>
    </w:p>
    <w:p w14:paraId="71020A37" w14:textId="5E5303A4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9" w:history="1">
        <w:r w:rsidR="00513359">
          <w:rPr>
            <w:rStyle w:val="a9"/>
          </w:rPr>
          <w:t>https</w:t>
        </w:r>
        <w:r w:rsidR="00513359" w:rsidRPr="0033480B">
          <w:rPr>
            <w:rStyle w:val="a9"/>
            <w:lang w:val="bg-BG"/>
          </w:rPr>
          <w:t>://</w:t>
        </w:r>
        <w:r w:rsidR="00513359">
          <w:rPr>
            <w:rStyle w:val="a9"/>
          </w:rPr>
          <w:t>judge</w:t>
        </w:r>
        <w:r w:rsidR="00513359" w:rsidRPr="0033480B">
          <w:rPr>
            <w:rStyle w:val="a9"/>
            <w:lang w:val="bg-BG"/>
          </w:rPr>
          <w:t>.</w:t>
        </w:r>
        <w:r w:rsidR="00513359">
          <w:rPr>
            <w:rStyle w:val="a9"/>
          </w:rPr>
          <w:t>softuni</w:t>
        </w:r>
        <w:r w:rsidR="00513359" w:rsidRPr="0033480B">
          <w:rPr>
            <w:rStyle w:val="a9"/>
            <w:lang w:val="bg-BG"/>
          </w:rPr>
          <w:t>.</w:t>
        </w:r>
        <w:r w:rsidR="00513359">
          <w:rPr>
            <w:rStyle w:val="a9"/>
          </w:rPr>
          <w:t>bg</w:t>
        </w:r>
        <w:r w:rsidR="00513359" w:rsidRPr="0033480B">
          <w:rPr>
            <w:rStyle w:val="a9"/>
            <w:lang w:val="bg-BG"/>
          </w:rPr>
          <w:t>/</w:t>
        </w:r>
        <w:r w:rsidR="00513359">
          <w:rPr>
            <w:rStyle w:val="a9"/>
          </w:rPr>
          <w:t>Contests</w:t>
        </w:r>
        <w:r w:rsidR="00513359" w:rsidRPr="0033480B">
          <w:rPr>
            <w:rStyle w:val="a9"/>
            <w:lang w:val="bg-BG"/>
          </w:rPr>
          <w:t>/2392</w:t>
        </w:r>
      </w:hyperlink>
    </w:p>
    <w:p w14:paraId="4BF98566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5B03EC4D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408D1CE4" w14:textId="77777777" w:rsidR="008327A4" w:rsidRPr="008327A4" w:rsidRDefault="008327A4" w:rsidP="008327A4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>.</w:t>
      </w:r>
    </w:p>
    <w:p w14:paraId="009A2548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666BD8A4" wp14:editId="79DA4464">
            <wp:extent cx="3924216" cy="634365"/>
            <wp:effectExtent l="19050" t="19050" r="19685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5894" cy="655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94F574" w14:textId="77777777" w:rsidR="008327A4" w:rsidRPr="008327A4" w:rsidRDefault="008327A4" w:rsidP="008327A4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Инициализирайте променлив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doubl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с начална стойност </w:t>
      </w:r>
      <w:r w:rsidRPr="0033480B">
        <w:rPr>
          <w:rStyle w:val="CodeChar"/>
          <w:lang w:val="bg-BG"/>
        </w:rPr>
        <w:t>0</w:t>
      </w:r>
      <w:r w:rsidRPr="0033480B">
        <w:rPr>
          <w:lang w:val="bg-BG"/>
        </w:rPr>
        <w:t>.</w:t>
      </w:r>
    </w:p>
    <w:p w14:paraId="519922C1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3769C726" wp14:editId="330AEC81">
            <wp:extent cx="1741805" cy="232241"/>
            <wp:effectExtent l="19050" t="19050" r="10795" b="158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8193" cy="241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D7339E" w14:textId="77777777" w:rsidR="008327A4" w:rsidRPr="008327A4" w:rsidRDefault="008327A4" w:rsidP="008327A4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Направете серия от проверк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зползвайки метода за сравнение на </w:t>
      </w:r>
      <w:r w:rsidRPr="008327A4">
        <w:rPr>
          <w:rStyle w:val="CodeChar"/>
        </w:rPr>
        <w:t>string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>"</w:t>
      </w:r>
      <w:r w:rsidRPr="0033480B">
        <w:rPr>
          <w:rStyle w:val="CodeChar"/>
          <w:lang w:val="bg-BG"/>
        </w:rPr>
        <w:t>.</w:t>
      </w:r>
      <w:r w:rsidRPr="008327A4">
        <w:rPr>
          <w:rStyle w:val="CodeChar"/>
        </w:rPr>
        <w:t>equals</w:t>
      </w:r>
      <w:r w:rsidRPr="0033480B">
        <w:rPr>
          <w:rStyle w:val="CodeChar"/>
          <w:lang w:val="bg-BG"/>
        </w:rPr>
        <w:t>()</w:t>
      </w:r>
      <w:r w:rsidRPr="0033480B">
        <w:rPr>
          <w:lang w:val="bg-BG"/>
        </w:rPr>
        <w:t xml:space="preserve">" , </w:t>
      </w:r>
      <w:r w:rsidRPr="008327A4">
        <w:rPr>
          <w:lang w:val="bg-BG"/>
        </w:rPr>
        <w:t xml:space="preserve">като за всеки тип прожекция </w:t>
      </w:r>
      <w:r w:rsidRPr="0033480B">
        <w:rPr>
          <w:lang w:val="bg-BG"/>
        </w:rPr>
        <w:t>("</w:t>
      </w:r>
      <w:r w:rsidRPr="008327A4">
        <w:rPr>
          <w:rStyle w:val="CodeChar"/>
        </w:rPr>
        <w:t>Premiere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Normal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Discount</w:t>
      </w:r>
      <w:r w:rsidRPr="0033480B">
        <w:rPr>
          <w:lang w:val="bg-BG"/>
        </w:rPr>
        <w:t xml:space="preserve">"), </w:t>
      </w:r>
      <w:r w:rsidRPr="008327A4">
        <w:rPr>
          <w:lang w:val="bg-BG"/>
        </w:rPr>
        <w:t xml:space="preserve">присвоявайте съответната цена към променливат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>и накрая отпечатайте крайния резултат</w:t>
      </w:r>
      <w:r w:rsidRPr="0033480B">
        <w:rPr>
          <w:lang w:val="bg-BG"/>
        </w:rPr>
        <w:t>.</w:t>
      </w:r>
    </w:p>
    <w:p w14:paraId="2CE43354" w14:textId="5CD56322" w:rsidR="008327A4" w:rsidRPr="008327A4" w:rsidRDefault="00E63F6C" w:rsidP="00227A79">
      <w:pPr>
        <w:spacing w:before="40" w:after="40"/>
        <w:jc w:val="center"/>
        <w:rPr>
          <w:lang w:val="bg-BG"/>
        </w:rPr>
      </w:pPr>
      <w:r w:rsidRPr="00E63F6C">
        <w:rPr>
          <w:noProof/>
        </w:rPr>
        <w:drawing>
          <wp:inline distT="0" distB="0" distL="0" distR="0" wp14:anchorId="0148ED04" wp14:editId="0078B118">
            <wp:extent cx="3477110" cy="164805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648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91EBF7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 xml:space="preserve"> 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ашия приятел има </w:t>
      </w:r>
      <w:r w:rsidRPr="008327A4">
        <w:rPr>
          <w:lang w:val="bg-BG"/>
        </w:rPr>
        <w:lastRenderedPageBreak/>
        <w:t>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0D51AB9C" w:rsidR="008327A4" w:rsidRPr="008327A4" w:rsidRDefault="005C1220" w:rsidP="00227A79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518123C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09972F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07F49E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A0F89AE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392568CB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6B321108" w14:textId="77777777" w:rsidR="008327A4" w:rsidRPr="008327A4" w:rsidRDefault="008327A4" w:rsidP="008327A4">
      <w:pPr>
        <w:pStyle w:val="ac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 инициализирайте две променливи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Str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с начална стойност празен </w:t>
      </w:r>
      <w:r w:rsidRPr="008327A4">
        <w:rPr>
          <w:b/>
          <w:bCs/>
        </w:rPr>
        <w:t>String</w:t>
      </w:r>
      <w:r w:rsidRPr="0033480B">
        <w:rPr>
          <w:lang w:val="bg-BG"/>
        </w:rPr>
        <w:t xml:space="preserve"> "".</w:t>
      </w:r>
    </w:p>
    <w:p w14:paraId="7AC43F36" w14:textId="77777777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7AB98F9F" wp14:editId="6307664A">
            <wp:extent cx="3829050" cy="853819"/>
            <wp:effectExtent l="19050" t="19050" r="19050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4217" cy="881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B9FC9E" w14:textId="77777777" w:rsidR="008327A4" w:rsidRPr="008327A4" w:rsidRDefault="008327A4" w:rsidP="008327A4">
      <w:pPr>
        <w:pStyle w:val="ac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Направете серия от проверки за етапа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именно </w:t>
      </w:r>
      <w:r w:rsidRPr="0033480B">
        <w:rPr>
          <w:lang w:val="bg-BG"/>
        </w:rPr>
        <w:t>"</w:t>
      </w:r>
      <w:r w:rsidRPr="008327A4">
        <w:rPr>
          <w:rStyle w:val="CodeChar"/>
        </w:rPr>
        <w:t>Morning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Afternoon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Even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и в тялото на всяка проверка направете серия от проверки за градусите с помощта на логически оператор </w:t>
      </w:r>
      <w:r w:rsidRPr="0033480B">
        <w:rPr>
          <w:lang w:val="bg-BG"/>
        </w:rPr>
        <w:t>"</w:t>
      </w:r>
      <w:r w:rsidRPr="008327A4">
        <w:rPr>
          <w:rStyle w:val="CodeChar"/>
          <w:lang w:val="bg-BG"/>
        </w:rPr>
        <w:t>и</w:t>
      </w:r>
      <w:r w:rsidRPr="0033480B">
        <w:rPr>
          <w:lang w:val="bg-BG"/>
        </w:rPr>
        <w:t>" – "</w:t>
      </w:r>
      <w:r w:rsidRPr="0033480B">
        <w:rPr>
          <w:rStyle w:val="CodeChar"/>
          <w:lang w:val="bg-BG"/>
        </w:rPr>
        <w:t>&amp;&amp;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като за всеки диапазон от градуси променяйте адекватно стойността на променливите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>използвайки таблицата в условието на задачата</w:t>
      </w:r>
      <w:r w:rsidRPr="0033480B">
        <w:rPr>
          <w:lang w:val="bg-BG"/>
        </w:rPr>
        <w:t>.</w:t>
      </w:r>
    </w:p>
    <w:p w14:paraId="5B1D18EE" w14:textId="77777777" w:rsidR="008327A4" w:rsidRPr="008327A4" w:rsidRDefault="008327A4" w:rsidP="00DC44D9">
      <w:pPr>
        <w:ind w:left="360"/>
        <w:jc w:val="center"/>
        <w:rPr>
          <w:lang w:val="bg-BG"/>
        </w:rPr>
      </w:pPr>
      <w:r w:rsidRPr="008327A4">
        <w:rPr>
          <w:noProof/>
        </w:rPr>
        <w:lastRenderedPageBreak/>
        <w:drawing>
          <wp:inline distT="0" distB="0" distL="0" distR="0" wp14:anchorId="780C5BCA" wp14:editId="2A5BD236">
            <wp:extent cx="3819525" cy="2854663"/>
            <wp:effectExtent l="19050" t="19050" r="9525" b="222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3136" cy="29171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525302" w14:textId="77777777" w:rsidR="008327A4" w:rsidRPr="008327A4" w:rsidRDefault="008327A4" w:rsidP="008327A4">
      <w:pPr>
        <w:pStyle w:val="ac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Отпечатайте на конзолата крайния резултат</w:t>
      </w:r>
      <w:r w:rsidRPr="0033480B">
        <w:rPr>
          <w:lang w:val="bg-BG"/>
        </w:rPr>
        <w:t>.</w:t>
      </w:r>
    </w:p>
    <w:p w14:paraId="1F472076" w14:textId="10406924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28559A59" wp14:editId="700EE2EC">
            <wp:extent cx="4610100" cy="413641"/>
            <wp:effectExtent l="19050" t="19050" r="19050" b="247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8688" cy="4646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51335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ac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ac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ac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ac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ac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ac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ac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ac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ac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ac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7E635B12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44A9ACE9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3C5B4BB9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1574D353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3DDBC5D5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33415C70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6D840947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ac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ac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3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ac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ac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ac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ac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ac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ac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ac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ac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ac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26DFBB7C" w:rsidR="008327A4" w:rsidRPr="008327A4" w:rsidRDefault="008327A4" w:rsidP="008327A4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</w:t>
      </w:r>
      <w:r w:rsidR="005C1220">
        <w:rPr>
          <w:rFonts w:ascii="Consolas" w:hAnsi="Consolas"/>
        </w:rPr>
        <w:t xml:space="preserve"> - 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ac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ac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ac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ac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Default="003D1FBF" w:rsidP="003D1FB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03F44ADB" w14:textId="77777777" w:rsidR="003D1FBF" w:rsidRDefault="003D1FBF" w:rsidP="003D1FBF">
      <w:pPr>
        <w:pStyle w:val="ac"/>
        <w:numPr>
          <w:ilvl w:val="0"/>
          <w:numId w:val="13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4DE85640" w14:textId="77777777" w:rsidR="003D1FBF" w:rsidRDefault="003D1FBF" w:rsidP="003D1FBF">
      <w:pPr>
        <w:pStyle w:val="ac"/>
        <w:numPr>
          <w:ilvl w:val="1"/>
          <w:numId w:val="13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ac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ac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ac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ac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ac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ac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lastRenderedPageBreak/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ac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ac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ac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ac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ac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ac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3"/>
        <w:spacing w:before="40"/>
        <w:jc w:val="both"/>
        <w:rPr>
          <w:lang w:val="bg-BG"/>
        </w:rPr>
      </w:pPr>
      <w:r w:rsidRPr="008327A4">
        <w:rPr>
          <w:lang w:val="bg-BG"/>
        </w:rPr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ac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ac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lastRenderedPageBreak/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50A29D77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EAE2C63" w14:textId="744EAD85" w:rsidR="008327A4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8A92B2D" w14:textId="2009D725" w:rsidR="003C78C1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4B70874" w14:textId="7A511FDA" w:rsidR="003C78C1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3D3CD39" w14:textId="14A15D43" w:rsidR="003C78C1" w:rsidRPr="008327A4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25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12B3EB24" w14:textId="196102AB" w:rsidR="00864E3E" w:rsidRDefault="00864E3E" w:rsidP="00864E3E">
      <w:pPr>
        <w:pStyle w:val="2"/>
        <w:numPr>
          <w:ilvl w:val="0"/>
          <w:numId w:val="2"/>
        </w:numPr>
        <w:rPr>
          <w:lang w:val="bg-BG"/>
        </w:rPr>
      </w:pPr>
      <w:bookmarkStart w:id="16" w:name="_Hlk93316973"/>
      <w:r>
        <w:rPr>
          <w:lang w:val="bg-BG"/>
        </w:rPr>
        <w:t>Ски почивка</w:t>
      </w:r>
    </w:p>
    <w:p w14:paraId="1B506E44" w14:textId="77777777" w:rsidR="00864E3E" w:rsidRDefault="00864E3E" w:rsidP="00864E3E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A2E44B" w14:textId="77777777" w:rsidR="00864E3E" w:rsidRDefault="00864E3E" w:rsidP="00864E3E">
      <w:pPr>
        <w:pStyle w:val="ac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3F1CF6ED" w14:textId="77777777" w:rsidR="00864E3E" w:rsidRDefault="00864E3E" w:rsidP="00864E3E">
      <w:pPr>
        <w:pStyle w:val="ac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5539A84E" w14:textId="77777777" w:rsidR="00864E3E" w:rsidRDefault="00864E3E" w:rsidP="00864E3E">
      <w:pPr>
        <w:pStyle w:val="ac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1FFA99BF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6BE8ECF5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864E3E" w14:paraId="45394EA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75229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77E31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787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298DFF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864E3E" w14:paraId="73D69B7E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F61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lastRenderedPageBreak/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EDA1E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298FA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36DC2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864E3E" w14:paraId="0FC0D9B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81FD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764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A99F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95D4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864E3E" w14:paraId="6FE96540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B99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931B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28FC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0B89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67DE4A53" w14:textId="77777777" w:rsidR="00864E3E" w:rsidRDefault="00864E3E" w:rsidP="00864E3E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5D63894" w14:textId="77777777" w:rsidR="00864E3E" w:rsidRDefault="00864E3E" w:rsidP="00864E3E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6456B39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002F1AF0" w14:textId="77777777" w:rsidR="00864E3E" w:rsidRDefault="00864E3E" w:rsidP="00864E3E">
      <w:pPr>
        <w:pStyle w:val="ac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2A2929A1" w14:textId="77777777" w:rsidR="00864E3E" w:rsidRDefault="00864E3E" w:rsidP="00864E3E">
      <w:pPr>
        <w:pStyle w:val="ac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82EC110" w14:textId="77777777" w:rsidR="00864E3E" w:rsidRDefault="00864E3E" w:rsidP="00864E3E">
      <w:pPr>
        <w:pStyle w:val="ac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4B12DD3" w14:textId="77777777" w:rsidR="00864E3E" w:rsidRDefault="00864E3E" w:rsidP="00864E3E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C37B52C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202E1155" w14:textId="77777777" w:rsidR="00864E3E" w:rsidRDefault="00864E3E" w:rsidP="00864E3E">
      <w:pPr>
        <w:pStyle w:val="ac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25BB423" w14:textId="77777777" w:rsidR="00864E3E" w:rsidRDefault="00864E3E" w:rsidP="00864E3E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864E3E" w14:paraId="494F232A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A566B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20716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86A404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64E3E" w14:paraId="1B453A6C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E9E1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638D64F5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266ED89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37525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ADC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4194CB5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0449B8DA" w14:textId="77777777" w:rsidR="00864E3E" w:rsidRDefault="00864E3E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864E3E" w14:paraId="7D8C83AB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EEFB1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9E247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E95719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F3592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6F38F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6AA6C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64E3E" w14:paraId="4B0DA137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287E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EB2168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163D8F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89F6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9B9A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6CF738B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634883A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5598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8893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7F54600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F479F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734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4AA3BB14" w14:textId="77777777" w:rsidR="008327A4" w:rsidRPr="008327A4" w:rsidRDefault="008327A4" w:rsidP="00864E3E">
      <w:pPr>
        <w:rPr>
          <w:lang w:val="bg-BG"/>
        </w:rPr>
      </w:pPr>
    </w:p>
    <w:bookmarkEnd w:id="16"/>
    <w:p w14:paraId="064CDB84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592EBD29" w14:textId="51658AA2" w:rsidR="00640502" w:rsidRPr="008327A4" w:rsidRDefault="00640502" w:rsidP="008327A4">
      <w:pPr>
        <w:rPr>
          <w:lang w:val="bg-BG"/>
        </w:rPr>
      </w:pPr>
    </w:p>
    <w:sectPr w:rsidR="00640502" w:rsidRPr="008327A4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76BF68" w14:textId="77777777" w:rsidR="00596A74" w:rsidRDefault="00596A74" w:rsidP="008068A2">
      <w:pPr>
        <w:spacing w:after="0" w:line="240" w:lineRule="auto"/>
      </w:pPr>
      <w:r>
        <w:separator/>
      </w:r>
    </w:p>
  </w:endnote>
  <w:endnote w:type="continuationSeparator" w:id="0">
    <w:p w14:paraId="3FF64031" w14:textId="77777777" w:rsidR="00596A74" w:rsidRDefault="00596A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3D1FBF" w:rsidRDefault="003D1FBF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07850" w14:textId="77777777" w:rsidR="00596A74" w:rsidRDefault="00596A74" w:rsidP="008068A2">
      <w:pPr>
        <w:spacing w:after="0" w:line="240" w:lineRule="auto"/>
      </w:pPr>
      <w:r>
        <w:separator/>
      </w:r>
    </w:p>
  </w:footnote>
  <w:footnote w:type="continuationSeparator" w:id="0">
    <w:p w14:paraId="6B90A4D0" w14:textId="77777777" w:rsidR="00596A74" w:rsidRDefault="00596A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3D1FBF" w:rsidRDefault="003D1FB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348814">
    <w:abstractNumId w:val="2"/>
  </w:num>
  <w:num w:numId="2" w16cid:durableId="1387414863">
    <w:abstractNumId w:val="10"/>
  </w:num>
  <w:num w:numId="3" w16cid:durableId="64226369">
    <w:abstractNumId w:val="1"/>
  </w:num>
  <w:num w:numId="4" w16cid:durableId="1358850108">
    <w:abstractNumId w:val="8"/>
  </w:num>
  <w:num w:numId="5" w16cid:durableId="33817613">
    <w:abstractNumId w:val="14"/>
  </w:num>
  <w:num w:numId="6" w16cid:durableId="1224412670">
    <w:abstractNumId w:val="16"/>
  </w:num>
  <w:num w:numId="7" w16cid:durableId="59403016">
    <w:abstractNumId w:val="4"/>
  </w:num>
  <w:num w:numId="8" w16cid:durableId="2143384848">
    <w:abstractNumId w:val="19"/>
  </w:num>
  <w:num w:numId="9" w16cid:durableId="1711147792">
    <w:abstractNumId w:val="7"/>
  </w:num>
  <w:num w:numId="10" w16cid:durableId="1332103887">
    <w:abstractNumId w:val="12"/>
  </w:num>
  <w:num w:numId="11" w16cid:durableId="1527981205">
    <w:abstractNumId w:val="0"/>
  </w:num>
  <w:num w:numId="12" w16cid:durableId="672951770">
    <w:abstractNumId w:val="3"/>
  </w:num>
  <w:num w:numId="13" w16cid:durableId="1568147904">
    <w:abstractNumId w:val="5"/>
  </w:num>
  <w:num w:numId="14" w16cid:durableId="203104230">
    <w:abstractNumId w:val="22"/>
  </w:num>
  <w:num w:numId="15" w16cid:durableId="305664923">
    <w:abstractNumId w:val="17"/>
  </w:num>
  <w:num w:numId="16" w16cid:durableId="414522596">
    <w:abstractNumId w:val="11"/>
  </w:num>
  <w:num w:numId="17" w16cid:durableId="1668358768">
    <w:abstractNumId w:val="20"/>
  </w:num>
  <w:num w:numId="18" w16cid:durableId="1586379328">
    <w:abstractNumId w:val="15"/>
  </w:num>
  <w:num w:numId="19" w16cid:durableId="918366277">
    <w:abstractNumId w:val="23"/>
  </w:num>
  <w:num w:numId="20" w16cid:durableId="110245222">
    <w:abstractNumId w:val="6"/>
  </w:num>
  <w:num w:numId="21" w16cid:durableId="772751271">
    <w:abstractNumId w:val="21"/>
  </w:num>
  <w:num w:numId="22" w16cid:durableId="970481362">
    <w:abstractNumId w:val="13"/>
  </w:num>
  <w:num w:numId="23" w16cid:durableId="1417478384">
    <w:abstractNumId w:val="9"/>
  </w:num>
  <w:num w:numId="24" w16cid:durableId="12749465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19786042">
    <w:abstractNumId w:val="10"/>
  </w:num>
  <w:num w:numId="26" w16cid:durableId="1783188197">
    <w:abstractNumId w:val="18"/>
  </w:num>
  <w:num w:numId="27" w16cid:durableId="1766072836">
    <w:abstractNumId w:val="24"/>
  </w:num>
  <w:num w:numId="28" w16cid:durableId="1986812941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qgUA+A1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128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61F"/>
    <w:rsid w:val="00227A7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C78C1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803E5"/>
    <w:rsid w:val="00584EDB"/>
    <w:rsid w:val="0058723E"/>
    <w:rsid w:val="00594821"/>
    <w:rsid w:val="00596357"/>
    <w:rsid w:val="00596A74"/>
    <w:rsid w:val="00596AA5"/>
    <w:rsid w:val="005B0164"/>
    <w:rsid w:val="005C122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EF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D6840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90492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8327A4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8327A4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8327A4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8327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9</Pages>
  <Words>2285</Words>
  <Characters>1302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8</cp:revision>
  <cp:lastPrinted>2015-10-26T22:35:00Z</cp:lastPrinted>
  <dcterms:created xsi:type="dcterms:W3CDTF">2019-11-12T12:29:00Z</dcterms:created>
  <dcterms:modified xsi:type="dcterms:W3CDTF">2024-06-10T07:47:00Z</dcterms:modified>
  <cp:category>programming; education; software engineering; software development</cp:category>
</cp:coreProperties>
</file>